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B2378DD" w14:textId="2B75B20E" w:rsidR="00C4446B" w:rsidRDefault="00C4446B" w:rsidP="00C4446B"/>
    <w:p w14:paraId="71ED6C40" w14:textId="6C210813" w:rsidR="00824BFB" w:rsidRDefault="00824BFB" w:rsidP="00C4446B">
      <w:r w:rsidRPr="00824BFB">
        <w:rPr>
          <w:highlight w:val="yellow"/>
        </w:rPr>
        <w:t>Be more critical to previous studies</w:t>
      </w:r>
      <w:r>
        <w:t xml:space="preserve"> </w:t>
      </w:r>
    </w:p>
    <w:p w14:paraId="2AE086D6" w14:textId="2E531D23" w:rsidR="00C4446B" w:rsidRDefault="000C3A0D" w:rsidP="00C4446B">
      <w:r>
        <w:t>Ensure all tables (data, results) are updated correctly.</w:t>
      </w:r>
    </w:p>
    <w:p w14:paraId="4591A108" w14:textId="6032D2F1" w:rsidR="000C3A0D" w:rsidRDefault="000C3A0D" w:rsidP="00C4446B">
      <w:r>
        <w:t>Ensure all the footnote are correct</w:t>
      </w:r>
    </w:p>
    <w:p w14:paraId="18D36090" w14:textId="3FFEC26D" w:rsidR="000C3A0D" w:rsidRDefault="00273170" w:rsidP="00C4446B">
      <w:r>
        <w:t xml:space="preserve">Correct all reference </w:t>
      </w:r>
    </w:p>
    <w:p w14:paraId="08520B8F" w14:textId="7E71121A" w:rsidR="00C4446B" w:rsidRDefault="00273170" w:rsidP="00C4446B">
      <w:r>
        <w:t xml:space="preserve"> </w:t>
      </w:r>
    </w:p>
    <w:p w14:paraId="4E923315" w14:textId="77777777" w:rsidR="00C4446B" w:rsidRDefault="00C4446B" w:rsidP="00C4446B"/>
    <w:p w14:paraId="59BE9E0F" w14:textId="3CBC7147" w:rsidR="00C4446B" w:rsidRDefault="00C4446B" w:rsidP="00C4446B">
      <w:pPr>
        <w:rPr>
          <w:rFonts w:ascii="Calibri" w:hAnsi="Calibri" w:cs="Calibri"/>
          <w:lang w:eastAsia="en-US"/>
        </w:rPr>
      </w:pPr>
      <w:r>
        <w:t xml:space="preserve">Didier, I think both would be good, </w:t>
      </w:r>
      <w:r>
        <w:rPr>
          <w:rFonts w:ascii="Calibri" w:hAnsi="Calibri" w:cs="Calibri"/>
          <w:lang w:eastAsia="en-US"/>
        </w:rPr>
        <w:t>I think we could have “SKU characteristics and forecasting performance” as the name of the section.</w:t>
      </w:r>
    </w:p>
    <w:p w14:paraId="2452956C" w14:textId="53E7EA6B" w:rsidR="00C4446B" w:rsidRDefault="00273170" w:rsidP="00C4446B">
      <w:r>
        <w:rPr>
          <w:rFonts w:ascii="Calibri" w:hAnsi="Calibri" w:cs="Calibri"/>
          <w:lang w:eastAsia="en-US"/>
        </w:rPr>
        <w:t xml:space="preserve"> </w:t>
      </w:r>
      <w:bookmarkStart w:id="0" w:name="_GoBack"/>
      <w:bookmarkEnd w:id="0"/>
    </w:p>
    <w:p w14:paraId="688C8C63" w14:textId="57CFA04C" w:rsidR="00C4446B" w:rsidRDefault="00C4446B" w:rsidP="00C4446B">
      <w:pPr>
        <w:pStyle w:val="xmsonormal"/>
      </w:pPr>
      <w:r>
        <w:t xml:space="preserve"> </w:t>
      </w:r>
    </w:p>
    <w:p w14:paraId="5CED4291" w14:textId="7EBAF71A" w:rsidR="001E1338" w:rsidRDefault="001E1338"/>
    <w:p w14:paraId="248546C9" w14:textId="27F95D92" w:rsidR="00C4446B" w:rsidRDefault="00C4446B"/>
    <w:p w14:paraId="248767A2" w14:textId="799F712A" w:rsidR="00C4446B" w:rsidRDefault="00C4446B"/>
    <w:p w14:paraId="74C544C0" w14:textId="4EEB7A8D" w:rsidR="00C4446B" w:rsidRDefault="00C4446B"/>
    <w:p w14:paraId="3AC9565A" w14:textId="5902A072" w:rsidR="00C4446B" w:rsidRDefault="00C4446B"/>
    <w:p w14:paraId="54D228E1" w14:textId="1D77160F" w:rsidR="00C4446B" w:rsidRDefault="00C4446B"/>
    <w:p w14:paraId="7C95FA83" w14:textId="20B87538" w:rsidR="00C4446B" w:rsidRDefault="00C4446B"/>
    <w:p w14:paraId="5F75A21C" w14:textId="3ED8F1ED" w:rsidR="00C4446B" w:rsidRDefault="00C4446B"/>
    <w:p w14:paraId="23C5DE33" w14:textId="78EA20D7" w:rsidR="00C4446B" w:rsidRDefault="00C4446B"/>
    <w:p w14:paraId="48FAE1E6" w14:textId="5BB90FE4" w:rsidR="00C4446B" w:rsidRDefault="00C4446B"/>
    <w:p w14:paraId="65A387C6" w14:textId="4D9CB0FD" w:rsidR="00C4446B" w:rsidRDefault="00C4446B"/>
    <w:p w14:paraId="0F3EAFA2" w14:textId="72E48588" w:rsidR="00C4446B" w:rsidRDefault="00C4446B"/>
    <w:p w14:paraId="43E3AEA3" w14:textId="10AF835A" w:rsidR="00C4446B" w:rsidRDefault="00C4446B"/>
    <w:p w14:paraId="384EC8E5" w14:textId="417DD1AF" w:rsidR="00C4446B" w:rsidRDefault="00C4446B"/>
    <w:p w14:paraId="12E1EDE9" w14:textId="77777777" w:rsidR="00C4446B" w:rsidRDefault="00C4446B"/>
    <w:p w14:paraId="2E046183" w14:textId="5D3C907C" w:rsidR="007C4CAA" w:rsidRDefault="001E1338">
      <w:fldSimple w:instr=" ADDIN EN.REFLIST "/>
    </w:p>
    <w:sectPr w:rsidR="007C4CA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oNotDisplayPageBoundarie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tDCzNDCxMDMxNDIwMjVX0lEKTi0uzszPAykwrgUAPa5xGS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Annotated&lt;/Style&gt;&lt;LeftDelim&gt;{&lt;/LeftDelim&gt;&lt;RightDelim&gt;}&lt;/RightDelim&gt;&lt;FontName&gt;Calibri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fwzpfdt205x9v6eprsvv25dpxftedxv0z0a9&quot;&gt;Research all reference&lt;record-ids&gt;&lt;item&gt;785&lt;/item&gt;&lt;/record-ids&gt;&lt;/item&gt;&lt;/Libraries&gt;"/>
  </w:docVars>
  <w:rsids>
    <w:rsidRoot w:val="001C0436"/>
    <w:rsid w:val="000C3A0D"/>
    <w:rsid w:val="001C0436"/>
    <w:rsid w:val="001E1338"/>
    <w:rsid w:val="00273170"/>
    <w:rsid w:val="007C4CAA"/>
    <w:rsid w:val="00824BFB"/>
    <w:rsid w:val="00C444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39723D9"/>
  <w15:chartTrackingRefBased/>
  <w15:docId w15:val="{A1371542-E7CB-409C-8A5E-D19A9994FB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EndNoteBibliographyTitle">
    <w:name w:val="EndNote Bibliography Title"/>
    <w:basedOn w:val="Normal"/>
    <w:link w:val="EndNoteBibliographyTitleChar"/>
    <w:rsid w:val="001E1338"/>
    <w:pPr>
      <w:spacing w:after="0"/>
      <w:jc w:val="center"/>
    </w:pPr>
    <w:rPr>
      <w:rFonts w:ascii="Calibri" w:hAnsi="Calibri" w:cs="Calibri"/>
      <w:noProof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1E1338"/>
    <w:rPr>
      <w:rFonts w:ascii="Calibri" w:hAnsi="Calibri" w:cs="Calibri"/>
      <w:noProof/>
    </w:rPr>
  </w:style>
  <w:style w:type="paragraph" w:customStyle="1" w:styleId="EndNoteBibliography">
    <w:name w:val="EndNote Bibliography"/>
    <w:basedOn w:val="Normal"/>
    <w:link w:val="EndNoteBibliographyChar"/>
    <w:rsid w:val="001E1338"/>
    <w:pPr>
      <w:spacing w:line="240" w:lineRule="auto"/>
    </w:pPr>
    <w:rPr>
      <w:rFonts w:ascii="Calibri" w:hAnsi="Calibri" w:cs="Calibri"/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1E1338"/>
    <w:rPr>
      <w:rFonts w:ascii="Calibri" w:hAnsi="Calibri" w:cs="Calibri"/>
      <w:noProof/>
    </w:rPr>
  </w:style>
  <w:style w:type="character" w:styleId="Hyperlink">
    <w:name w:val="Hyperlink"/>
    <w:basedOn w:val="DefaultParagraphFont"/>
    <w:uiPriority w:val="99"/>
    <w:semiHidden/>
    <w:unhideWhenUsed/>
    <w:rsid w:val="00C4446B"/>
    <w:rPr>
      <w:color w:val="0563C1"/>
      <w:u w:val="single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C4446B"/>
    <w:pPr>
      <w:spacing w:after="0" w:line="240" w:lineRule="auto"/>
    </w:pPr>
    <w:rPr>
      <w:rFonts w:ascii="Calibri" w:hAnsi="Calibri" w:cs="Calibri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C4446B"/>
    <w:rPr>
      <w:rFonts w:ascii="Calibri" w:hAnsi="Calibri" w:cs="Calibri"/>
    </w:rPr>
  </w:style>
  <w:style w:type="paragraph" w:customStyle="1" w:styleId="xmsonormal">
    <w:name w:val="x_msonormal"/>
    <w:basedOn w:val="Normal"/>
    <w:uiPriority w:val="99"/>
    <w:rsid w:val="00C4446B"/>
    <w:pPr>
      <w:spacing w:after="0" w:line="240" w:lineRule="auto"/>
    </w:pPr>
    <w:rPr>
      <w:rFonts w:ascii="Calibri" w:hAnsi="Calibri" w:cs="Calibri"/>
    </w:rPr>
  </w:style>
  <w:style w:type="paragraph" w:customStyle="1" w:styleId="xmsolistparagraph">
    <w:name w:val="x_msolistparagraph"/>
    <w:basedOn w:val="Normal"/>
    <w:uiPriority w:val="99"/>
    <w:rsid w:val="00C4446B"/>
    <w:pPr>
      <w:spacing w:after="0" w:line="240" w:lineRule="auto"/>
      <w:ind w:left="720"/>
    </w:pPr>
    <w:rPr>
      <w:rFonts w:ascii="Calibri" w:hAnsi="Calibri" w:cs="Calibri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4446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4446B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74670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50</Words>
  <Characters>285</Characters>
  <Application>Microsoft Office Word</Application>
  <DocSecurity>0</DocSecurity>
  <Lines>2</Lines>
  <Paragraphs>1</Paragraphs>
  <ScaleCrop>false</ScaleCrop>
  <Company/>
  <LinksUpToDate>false</LinksUpToDate>
  <CharactersWithSpaces>3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o huang</dc:creator>
  <cp:keywords/>
  <dc:description/>
  <cp:lastModifiedBy>tao huang</cp:lastModifiedBy>
  <cp:revision>6</cp:revision>
  <dcterms:created xsi:type="dcterms:W3CDTF">2019-04-02T14:54:00Z</dcterms:created>
  <dcterms:modified xsi:type="dcterms:W3CDTF">2019-04-11T13:52:00Z</dcterms:modified>
</cp:coreProperties>
</file>